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43479" w14:textId="77777777" w:rsidR="00AB4E03" w:rsidRDefault="00AB4E03" w:rsidP="00B70E8E">
      <w:pPr>
        <w:pStyle w:val="Header"/>
      </w:pPr>
      <w:bookmarkStart w:id="0" w:name="_GoBack"/>
      <w:bookmarkEnd w:id="0"/>
    </w:p>
    <w:p w14:paraId="46DDBC94" w14:textId="77777777" w:rsidR="00623F9F" w:rsidRDefault="007F78F1" w:rsidP="00B70E8E">
      <w:pPr>
        <w:pStyle w:val="Header"/>
      </w:pPr>
      <w:r w:rsidRPr="00623F9F">
        <w:t>7953 Illustration</w:t>
      </w:r>
    </w:p>
    <w:p w14:paraId="43986391" w14:textId="77777777" w:rsidR="00623F9F" w:rsidRPr="00BB5794" w:rsidRDefault="00623F9F" w:rsidP="00B70E8E">
      <w:pPr>
        <w:pStyle w:val="Header"/>
      </w:pPr>
      <w:r>
        <w:t>(</w:t>
      </w:r>
      <w:r w:rsidRPr="008E4A5E">
        <w:t xml:space="preserve">Updated </w:t>
      </w:r>
      <w:r w:rsidR="00F6524F" w:rsidRPr="008E4A5E">
        <w:t>06</w:t>
      </w:r>
      <w:r w:rsidRPr="008E4A5E">
        <w:t>/202</w:t>
      </w:r>
      <w:r w:rsidR="00BF5B30" w:rsidRPr="008E4A5E">
        <w:t>2</w:t>
      </w:r>
      <w:r>
        <w:t>)</w:t>
      </w:r>
    </w:p>
    <w:tbl>
      <w:tblPr>
        <w:tblpPr w:leftFromText="180" w:rightFromText="180" w:vertAnchor="text" w:horzAnchor="margin" w:tblpX="240" w:tblpY="195"/>
        <w:tblW w:w="19657" w:type="dxa"/>
        <w:tblLayout w:type="fixed"/>
        <w:tblLook w:val="04A0" w:firstRow="1" w:lastRow="0" w:firstColumn="1" w:lastColumn="0" w:noHBand="0" w:noVBand="1"/>
      </w:tblPr>
      <w:tblGrid>
        <w:gridCol w:w="2283"/>
        <w:gridCol w:w="965"/>
        <w:gridCol w:w="1054"/>
        <w:gridCol w:w="879"/>
        <w:gridCol w:w="967"/>
        <w:gridCol w:w="238"/>
        <w:gridCol w:w="1011"/>
        <w:gridCol w:w="969"/>
        <w:gridCol w:w="786"/>
        <w:gridCol w:w="271"/>
        <w:gridCol w:w="446"/>
        <w:gridCol w:w="699"/>
        <w:gridCol w:w="969"/>
        <w:gridCol w:w="881"/>
        <w:gridCol w:w="84"/>
        <w:gridCol w:w="238"/>
        <w:gridCol w:w="835"/>
        <w:gridCol w:w="222"/>
        <w:gridCol w:w="831"/>
        <w:gridCol w:w="1236"/>
        <w:gridCol w:w="752"/>
        <w:gridCol w:w="483"/>
        <w:gridCol w:w="574"/>
        <w:gridCol w:w="363"/>
        <w:gridCol w:w="298"/>
        <w:gridCol w:w="353"/>
        <w:gridCol w:w="970"/>
      </w:tblGrid>
      <w:tr w:rsidR="007E2E54" w:rsidRPr="001675B0" w14:paraId="2D51FAF6" w14:textId="77777777" w:rsidTr="00F03BD8">
        <w:trPr>
          <w:trHeight w:val="240"/>
        </w:trPr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776F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BB4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B0D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1ED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DA9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C034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76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BEB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AGENCY (5555)</w:t>
            </w:r>
          </w:p>
        </w:tc>
        <w:tc>
          <w:tcPr>
            <w:tcW w:w="7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053D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D509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3AC4B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A25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81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686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4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FB7A" w14:textId="19542C52" w:rsidR="007F78F1" w:rsidRPr="001675B0" w:rsidRDefault="007F78F1" w:rsidP="005501D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 REPORT NO. 2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62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68B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405FC5C5" w14:textId="77777777" w:rsidTr="00AB4E03">
        <w:trPr>
          <w:trHeight w:val="114"/>
        </w:trPr>
        <w:tc>
          <w:tcPr>
            <w:tcW w:w="2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6CB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391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F3A0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44A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0D5A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008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7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093ED" w14:textId="77777777" w:rsidR="007F78F1" w:rsidRPr="001675B0" w:rsidRDefault="009F4C02" w:rsidP="00AB4E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TRAINING</w:t>
            </w:r>
            <w:r w:rsidR="007F78F1"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 xml:space="preserve"> FUND 1</w:t>
            </w: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234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7F25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8EE9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25F4E6E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BD90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8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2C87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BFD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643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97CA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78DD9102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2EBC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B5F7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A714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C12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3229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1AF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7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C91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REPORT NO. 2 ACCRUAL WORKSHEET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5D3F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BB2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0059025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936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8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C16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2F66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4AD4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6654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03EB0954" w14:textId="77777777" w:rsidTr="00AB4E03">
        <w:trPr>
          <w:trHeight w:val="186"/>
        </w:trPr>
        <w:tc>
          <w:tcPr>
            <w:tcW w:w="2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0FA8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7F02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ADB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F8C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272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0CF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7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14A2" w14:textId="77777777" w:rsidR="007F78F1" w:rsidRPr="001675B0" w:rsidRDefault="007F78F1" w:rsidP="00AB4E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  <w:t>JUNE 30, 20XX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477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9E6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AC2F77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4BF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28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A07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FB1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C51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3F5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5FACAE1A" w14:textId="77777777" w:rsidTr="00F03BD8">
        <w:trPr>
          <w:trHeight w:val="132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19B8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7825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06C2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0A84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269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5E21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FBF6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F2BD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E1BD7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E0FF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8389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1123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3A0E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70226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E549A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82D6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24E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03377635" w14:textId="77777777" w:rsidTr="00F03BD8">
        <w:trPr>
          <w:trHeight w:val="240"/>
        </w:trPr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00E0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5883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881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870F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318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8E3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ccounts Receivable</w:t>
            </w: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409A47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6D32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E5C6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C875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7E18C06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56D1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CE73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7CE3F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10C4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0CC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3C7E7889" w14:textId="77777777" w:rsidTr="00F03BD8">
        <w:trPr>
          <w:trHeight w:val="637"/>
        </w:trPr>
        <w:tc>
          <w:tcPr>
            <w:tcW w:w="2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E740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6AAF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General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sh</w:t>
            </w:r>
          </w:p>
        </w:tc>
        <w:tc>
          <w:tcPr>
            <w:tcW w:w="1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9452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volving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Fund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sh</w:t>
            </w: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DC3D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sh on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Hand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in Agency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0ED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batements</w:t>
            </w:r>
          </w:p>
        </w:tc>
        <w:tc>
          <w:tcPr>
            <w:tcW w:w="124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D260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imbursement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AA0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Other</w:t>
            </w:r>
          </w:p>
        </w:tc>
        <w:tc>
          <w:tcPr>
            <w:tcW w:w="105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0371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from Other Funds</w:t>
            </w:r>
          </w:p>
        </w:tc>
        <w:tc>
          <w:tcPr>
            <w:tcW w:w="114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F72E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from Other Appropriations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8158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from Other Govts</w:t>
            </w:r>
          </w:p>
        </w:tc>
        <w:tc>
          <w:tcPr>
            <w:tcW w:w="8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EE7C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Expense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dvances</w:t>
            </w:r>
          </w:p>
        </w:tc>
        <w:tc>
          <w:tcPr>
            <w:tcW w:w="115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E4EDAB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ccounts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ayable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29907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to Other Funds</w:t>
            </w:r>
          </w:p>
        </w:tc>
        <w:tc>
          <w:tcPr>
            <w:tcW w:w="1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749D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to Other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ppropriations</w:t>
            </w:r>
          </w:p>
        </w:tc>
        <w:tc>
          <w:tcPr>
            <w:tcW w:w="12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7C00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ue to Other Govts</w:t>
            </w:r>
          </w:p>
        </w:tc>
        <w:tc>
          <w:tcPr>
            <w:tcW w:w="12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F867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Deferred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redits</w:t>
            </w:r>
          </w:p>
        </w:tc>
        <w:tc>
          <w:tcPr>
            <w:tcW w:w="132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76C9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NET TOTAL</w:t>
            </w:r>
            <w:r w:rsidR="001E141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ACCRUALS</w:t>
            </w:r>
          </w:p>
        </w:tc>
      </w:tr>
      <w:tr w:rsidR="007E2E54" w:rsidRPr="001675B0" w14:paraId="35DD5822" w14:textId="77777777" w:rsidTr="007D734A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EDC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7BC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10</w:t>
            </w:r>
          </w:p>
        </w:tc>
        <w:tc>
          <w:tcPr>
            <w:tcW w:w="1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59A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30</w:t>
            </w: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7B9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90</w:t>
            </w:r>
          </w:p>
        </w:tc>
        <w:tc>
          <w:tcPr>
            <w:tcW w:w="9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AEEE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311</w:t>
            </w:r>
          </w:p>
        </w:tc>
        <w:tc>
          <w:tcPr>
            <w:tcW w:w="124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0F0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312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43B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315/1319/1380</w:t>
            </w:r>
          </w:p>
        </w:tc>
        <w:tc>
          <w:tcPr>
            <w:tcW w:w="105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1BA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410</w:t>
            </w:r>
          </w:p>
        </w:tc>
        <w:tc>
          <w:tcPr>
            <w:tcW w:w="114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8A6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420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FFE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590</w:t>
            </w:r>
          </w:p>
        </w:tc>
        <w:tc>
          <w:tcPr>
            <w:tcW w:w="8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941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10</w:t>
            </w:r>
          </w:p>
        </w:tc>
        <w:tc>
          <w:tcPr>
            <w:tcW w:w="115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22224E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010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35E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114</w:t>
            </w:r>
          </w:p>
        </w:tc>
        <w:tc>
          <w:tcPr>
            <w:tcW w:w="1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5D74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115</w:t>
            </w:r>
          </w:p>
        </w:tc>
        <w:tc>
          <w:tcPr>
            <w:tcW w:w="12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DFE4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210/3220/3290</w:t>
            </w:r>
          </w:p>
        </w:tc>
        <w:tc>
          <w:tcPr>
            <w:tcW w:w="12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02D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600/3400</w:t>
            </w:r>
            <w:r w:rsidR="004F3465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3730</w:t>
            </w:r>
          </w:p>
        </w:tc>
        <w:tc>
          <w:tcPr>
            <w:tcW w:w="132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660513" w14:textId="77777777" w:rsidR="007F78F1" w:rsidRPr="001675B0" w:rsidRDefault="007F78F1" w:rsidP="007D73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ER AGENCY</w:t>
            </w:r>
            <w:r w:rsidR="001E1410" w:rsidRPr="001675B0">
              <w:rPr>
                <w:rFonts w:ascii="Arial" w:eastAsia="Times New Roman" w:hAnsi="Arial" w:cs="Arial"/>
                <w:color w:val="FF0000"/>
                <w:sz w:val="14"/>
                <w:szCs w:val="14"/>
                <w:vertAlign w:val="superscript"/>
                <w:lang w:bidi="ar-SA"/>
              </w:rPr>
              <w:t>1</w:t>
            </w:r>
          </w:p>
        </w:tc>
      </w:tr>
      <w:tr w:rsidR="007E2E54" w:rsidRPr="001675B0" w14:paraId="2ED8B60E" w14:textId="77777777" w:rsidTr="00F03BD8">
        <w:trPr>
          <w:trHeight w:val="63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ECF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86A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8E84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AE3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182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81F8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870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C7F8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F8F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176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D32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5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2EB8B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2E4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1FE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37B7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836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E39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</w:tr>
      <w:tr w:rsidR="007E2E54" w:rsidRPr="001675B0" w14:paraId="44EFF3D0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F247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Item 5555-001-1</w:t>
            </w:r>
            <w:r w:rsidR="00A26DBC"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234</w:t>
            </w: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, Chapter 324/CY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77AA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9A2A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954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654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7C7A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403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6E4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3E2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1A1F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EFF8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1DE1D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E25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16A1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D49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A7AD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84D7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075125BD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45E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10, Registration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C85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4984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EFF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EEA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978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E0F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6566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E162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6A0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4474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EEC28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,908,042.49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E81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21,630.50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CA5B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9,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43,080.00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B59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35,052.22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9C8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801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2,4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7,805.21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</w:tr>
      <w:tr w:rsidR="007E2E54" w:rsidRPr="001675B0" w14:paraId="08180A21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714A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20, Evaluation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4157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8AAE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0777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087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91B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8E9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104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940A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C80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4BB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B2F07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700,179.67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F38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9,004.00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43E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4,959.75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E82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82,513.22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2E4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F562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,03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6,656.64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</w:tr>
      <w:tr w:rsidR="007E2E54" w:rsidRPr="001675B0" w14:paraId="07D67C08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5B2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30.01, Administration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6FE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4D8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FE4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C9E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3E9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1B7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69F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332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D2A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66A4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98E70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026,770.24</w:t>
            </w:r>
            <w:r w:rsidR="00D35F4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2C2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E068BE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7,318.27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22B71" w14:textId="77777777" w:rsidR="007F78F1" w:rsidRPr="001675B0" w:rsidRDefault="00E068BE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931,543.59)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3BE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C136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A51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,995,632.10)</w:t>
            </w:r>
          </w:p>
        </w:tc>
      </w:tr>
      <w:tr w:rsidR="007E2E54" w:rsidRPr="001675B0" w14:paraId="12AD73E4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063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30.02, Distributed Administration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9290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D2D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8D3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8F7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393E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F3CC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4E3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843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5C7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F3DC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A2F11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,026,770.24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A0F4" w14:textId="77777777" w:rsidR="007F78F1" w:rsidRPr="001675B0" w:rsidRDefault="00E068BE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7,318.27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38C0E" w14:textId="77777777" w:rsidR="007F78F1" w:rsidRPr="001675B0" w:rsidRDefault="00E068BE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,931,543.59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CB1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925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E58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,995,632.10</w:t>
            </w:r>
          </w:p>
        </w:tc>
      </w:tr>
      <w:tr w:rsidR="007E2E54" w:rsidRPr="001675B0" w14:paraId="1442CA78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B15F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99, Clearing Accou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49A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,629.10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FC1A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5550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B9ED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,194.41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9B26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6BB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A069A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62,585.18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017C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,192</w:t>
            </w:r>
            <w:r w:rsidR="00D23C18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690.2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1CD1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931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67D78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520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61B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392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F27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B28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,967,098.95</w:t>
            </w:r>
          </w:p>
        </w:tc>
      </w:tr>
      <w:tr w:rsidR="007E2E54" w:rsidRPr="001675B0" w14:paraId="45C304F2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1BA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tegory 90,10 Reimburseme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6FEF9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55</w:t>
            </w:r>
            <w:r w:rsidR="00AE64D6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904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.</w:t>
            </w:r>
            <w:r w:rsidR="0056761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9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9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0909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CDB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DB2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6A86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56,404.09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890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FC282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7,722.56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B239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80</w:t>
            </w:r>
            <w:r w:rsidR="0006578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36.0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2E2A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8,732.31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6E5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BDF0D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E4D8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84C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157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596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BBDF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,109,100.00</w:t>
            </w:r>
          </w:p>
        </w:tc>
      </w:tr>
      <w:tr w:rsidR="007E2E54" w:rsidRPr="001675B0" w14:paraId="28E9BCF3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A1807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tegory 90, 20 Reimburseme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968A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0EDA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A7DA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45DD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70F4F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4,173.1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71BAB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4A6F1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88</w:t>
            </w:r>
            <w:r w:rsidR="00134402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52.50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548B0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61</w:t>
            </w:r>
            <w:r w:rsidR="0006578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28.4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25950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8</w:t>
            </w:r>
            <w:r w:rsidR="008E243A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45.91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90F9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977F7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02359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E227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0D2CC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7C8F8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BD29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672,500.01</w:t>
            </w:r>
          </w:p>
        </w:tc>
      </w:tr>
      <w:tr w:rsidR="007E2E54" w:rsidRPr="001675B0" w14:paraId="0301B3A7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799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tegory 97, Revolving Fund Advance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E677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595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500,000.00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12F2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CF2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BE1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14C6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C3C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26A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A6D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029F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57F5B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9BAC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E591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1B6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F3D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051D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500,000.00</w:t>
            </w:r>
          </w:p>
        </w:tc>
      </w:tr>
      <w:tr w:rsidR="007E2E54" w:rsidRPr="001675B0" w14:paraId="75596CBA" w14:textId="77777777" w:rsidTr="00F03BD8">
        <w:trPr>
          <w:trHeight w:val="112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C6C3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106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A0B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E0D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F60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B89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3669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BFD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873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9A0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CF63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BE05C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16C4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B63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399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449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672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18A2D37F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1DC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Item 5555-001-1</w:t>
            </w:r>
            <w:r w:rsidR="00A26DBC"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234</w:t>
            </w: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, Chapter 282/PY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CE94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742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CD6B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750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CCF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ADD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0A7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1B0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6E9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029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DAD28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BCBC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479D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E98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2BC8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803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3B6B89C3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8641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10, Registration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701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28F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14B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CF4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C67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43CA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39B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351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ACD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B88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28052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5</w:t>
            </w:r>
            <w:r w:rsidR="00B772E4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27.82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99BE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3,990.48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FC45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891,167.17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1C8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47,264.74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1933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8DB8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235,550.21)</w:t>
            </w:r>
          </w:p>
        </w:tc>
      </w:tr>
      <w:tr w:rsidR="007E2E54" w:rsidRPr="001675B0" w14:paraId="6F0FA366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DA0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20, Evaluation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81BD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2D1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84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7A3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D8EB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7F92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FF7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B3C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A59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A86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626E5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5,101.37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0969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9,326.95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F5A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2,432.24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756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3,917.41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A4A9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D1A1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30,777.97)</w:t>
            </w:r>
          </w:p>
        </w:tc>
      </w:tr>
      <w:tr w:rsidR="007E2E54" w:rsidRPr="001675B0" w14:paraId="5FC21786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6A3A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30.01, Administration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1BB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3EB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79B2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8C4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B2B2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283E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0D5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982B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E5A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2A66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34618E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2AB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</w:t>
            </w:r>
            <w:r w:rsidR="00320BF0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7.90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A609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,723.44)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7A10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969C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ACD4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,901.34)</w:t>
            </w:r>
          </w:p>
        </w:tc>
      </w:tr>
      <w:tr w:rsidR="007E2E54" w:rsidRPr="001675B0" w14:paraId="0A32B589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5DC0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30.02, Distributed Administration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2621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25C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2A0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DCC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DABC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3402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078E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D96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F9B4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FDB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055FFD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3C073" w14:textId="77777777" w:rsidR="007F78F1" w:rsidRPr="001675B0" w:rsidRDefault="00320BF0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7.90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AFF94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,723.44</w:t>
            </w:r>
            <w:r w:rsidR="007F78F1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B97B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6E9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B32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,901.34</w:t>
            </w:r>
          </w:p>
        </w:tc>
      </w:tr>
      <w:tr w:rsidR="007E2E54" w:rsidRPr="001675B0" w14:paraId="5E01A399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F341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gram 99, Clearing Accou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DE1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41.30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E7A7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C87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A2D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,116.88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862A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A7B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AAD7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25,933.40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5E83F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7,162.29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B98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B85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31362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71C2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07E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9C1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8F5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42F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26,353.87</w:t>
            </w:r>
          </w:p>
        </w:tc>
      </w:tr>
      <w:tr w:rsidR="007E2E54" w:rsidRPr="001675B0" w14:paraId="64A2CE01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E0D8E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tegory 90,10 Reimburseme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AECC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999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2DCA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8698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59D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5,089.5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13C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07324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68,544.52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E83E" w14:textId="77777777" w:rsidR="007F78F1" w:rsidRPr="001675B0" w:rsidRDefault="00887036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6,854.1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8D4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E4D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EDA0A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85E3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250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FDC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36F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CD9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40,488.14</w:t>
            </w:r>
          </w:p>
        </w:tc>
      </w:tr>
      <w:tr w:rsidR="007E2E54" w:rsidRPr="001675B0" w14:paraId="4C5BA86D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C5E663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Category 90, 20 Reimburseme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43EA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83781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2B66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CD2D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1E6F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554B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7EB31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83F7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752C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E9BA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B5C12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F3E6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98B0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63E7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F72F4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DE6F2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</w:tr>
      <w:tr w:rsidR="007E2E54" w:rsidRPr="001675B0" w14:paraId="5BADD273" w14:textId="77777777" w:rsidTr="00F03BD8">
        <w:trPr>
          <w:trHeight w:val="166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93556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18F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B2F0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CAD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E69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D6B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1C9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E58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7FD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E2E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6673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61DA9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464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B13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999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842E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F2C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78B6D9C8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5FE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Revenue - Current Year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818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ED7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CA8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4E2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C8DE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BF4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37B0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4CDF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06C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4C08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4B2E7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991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41B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6664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E0A4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36B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062AB49C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DC7C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161400- Miscellaneous Revenue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6D3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22.77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D93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944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5ED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F9CF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9C0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CBDF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800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923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FD8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E6DF7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78D4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CDB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8EB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F26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DB3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22.77</w:t>
            </w:r>
          </w:p>
        </w:tc>
      </w:tr>
      <w:tr w:rsidR="007E2E54" w:rsidRPr="001675B0" w14:paraId="449BB5D3" w14:textId="77777777" w:rsidTr="00F03BD8">
        <w:trPr>
          <w:trHeight w:val="139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F802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ADA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330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CA0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B44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EEF0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5E5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598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480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9490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983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C70CB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FA26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D55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F32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DC76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A90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49958E87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427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Miscellaneous Account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58E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59A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637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C4B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27D5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E684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ACE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375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D06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DF2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6BA06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890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C9E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B1B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34D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EBA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652872EF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9A17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Provision for Deferred Receivable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421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741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A87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CC8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68A1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A5B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79,956.19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6C1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E18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1DA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A73C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B9665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84D3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B5A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FD7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CB3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479,956.19)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DDC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</w:tr>
      <w:tr w:rsidR="007E2E54" w:rsidRPr="001675B0" w14:paraId="019349C1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E31E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Uncleared Collections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C9CF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9,850.41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99B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A20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AD6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7DBE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E91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9C55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487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DD1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BAF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412FA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140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31BC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D3C7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852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19,850.41)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E87F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</w:tr>
      <w:tr w:rsidR="007E2E54" w:rsidRPr="001675B0" w14:paraId="764F8F8F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32F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imbursements Collected in Advance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D6DB3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34,851.21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38F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4DA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F40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8E0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56D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6E1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549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43E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ACCD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81239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C06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34F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F55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165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4,851.21)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24F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</w:tr>
      <w:tr w:rsidR="007E2E54" w:rsidRPr="001675B0" w14:paraId="78035CAE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368DE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F9A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8F9F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B20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C97F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E243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00AD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21D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8FF0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C0D4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1C7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4ACA0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6A7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8E9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4AFD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95B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FDB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3182F354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6650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Sub-Total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CE28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15,599.78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A47B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500,000.00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E94BE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25A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,311.29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9347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5,666.7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25D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79,956.19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0DD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,843,538.16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C9FE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,278,371.13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C80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16,978.22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1C2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1DA296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,876,451.35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4AF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73,951.93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5339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1,281,639.16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90B8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78,747.59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4A29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634,657.81)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044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795,026.29)</w:t>
            </w:r>
          </w:p>
        </w:tc>
      </w:tr>
      <w:tr w:rsidR="007E2E54" w:rsidRPr="001675B0" w14:paraId="0BCC8933" w14:textId="77777777" w:rsidTr="00F03BD8">
        <w:trPr>
          <w:trHeight w:val="103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D9C76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FE2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339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6F9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978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B4D8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168A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9CD7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C9B3B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256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50F0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9E7B8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69B4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B2F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E66F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55F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DA2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50CF5B1F" w14:textId="77777777" w:rsidTr="00F03BD8">
        <w:trPr>
          <w:trHeight w:val="103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80F24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volving Fund Adjustment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B8F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89E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420,200.54)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9F1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,850.0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C03F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313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E7C7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5F0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C5E4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58BE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E39B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,000.00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B9895A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00,350.54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0595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EE5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1E7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701D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6982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0.00</w:t>
            </w:r>
          </w:p>
        </w:tc>
      </w:tr>
      <w:tr w:rsidR="007E2E54" w:rsidRPr="001675B0" w14:paraId="261037FC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8542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1C6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823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85A4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624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52E0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C6C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FDFC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698A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A76D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3E7B3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EC9579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F57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73AE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9C7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B122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3885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</w:tr>
      <w:tr w:rsidR="007E2E54" w:rsidRPr="001675B0" w14:paraId="0150E87E" w14:textId="77777777" w:rsidTr="00F03BD8">
        <w:trPr>
          <w:trHeight w:val="240"/>
        </w:trPr>
        <w:tc>
          <w:tcPr>
            <w:tcW w:w="2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08727" w14:textId="17BF6E63" w:rsidR="007F78F1" w:rsidRPr="001675B0" w:rsidRDefault="007F78F1" w:rsidP="008767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 xml:space="preserve">Total Fund </w:t>
            </w:r>
            <w:r w:rsidR="008767F4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1234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BD61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15,599.78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26C1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9,799.46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7EE6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,850.0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F0DA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,311.29</w:t>
            </w:r>
          </w:p>
        </w:tc>
        <w:tc>
          <w:tcPr>
            <w:tcW w:w="12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BA02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05,666.7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B664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479,956.19</w:t>
            </w:r>
          </w:p>
        </w:tc>
        <w:tc>
          <w:tcPr>
            <w:tcW w:w="10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DE3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,843,538.16</w:t>
            </w:r>
          </w:p>
        </w:tc>
        <w:tc>
          <w:tcPr>
            <w:tcW w:w="11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2AD2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1,278,371.13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CFAC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216,978.22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DCD07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7,000.00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5F73B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,47</w:t>
            </w:r>
            <w:r w:rsidR="000D1A34"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6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,100.81)</w:t>
            </w:r>
          </w:p>
        </w:tc>
        <w:tc>
          <w:tcPr>
            <w:tcW w:w="105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0160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273,951.93)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FA2EF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1,281,639.16)</w:t>
            </w:r>
          </w:p>
        </w:tc>
        <w:tc>
          <w:tcPr>
            <w:tcW w:w="12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A6340" w14:textId="77777777" w:rsidR="007F78F1" w:rsidRPr="001675B0" w:rsidRDefault="007F78F1" w:rsidP="00F03B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378,747.59)</w:t>
            </w:r>
          </w:p>
        </w:tc>
        <w:tc>
          <w:tcPr>
            <w:tcW w:w="12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E391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634,657.81)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BD1D" w14:textId="77777777" w:rsidR="007F78F1" w:rsidRPr="001675B0" w:rsidRDefault="007F78F1" w:rsidP="00F03BD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(1,795,026.29)</w:t>
            </w:r>
          </w:p>
        </w:tc>
      </w:tr>
      <w:tr w:rsidR="007E2E54" w:rsidRPr="001675B0" w14:paraId="5D5F9D0D" w14:textId="77777777" w:rsidTr="00F03BD8">
        <w:trPr>
          <w:trHeight w:val="240"/>
        </w:trPr>
        <w:tc>
          <w:tcPr>
            <w:tcW w:w="73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3CCEB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1675B0">
              <w:rPr>
                <w:rFonts w:ascii="Arial" w:eastAsia="Times New Roman" w:hAnsi="Arial" w:cs="Arial"/>
                <w:color w:val="FF0000"/>
                <w:sz w:val="14"/>
                <w:szCs w:val="14"/>
                <w:vertAlign w:val="superscript"/>
                <w:lang w:bidi="ar-SA"/>
              </w:rPr>
              <w:t>1</w:t>
            </w:r>
            <w:r w:rsidRPr="001675B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 The debit/credit will be reversed when posting the amounts to Report No.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0E1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6377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7DE8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1788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1859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1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5F9D46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1339C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D5D0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8D5D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2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0BD7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15E4" w14:textId="77777777" w:rsidR="007F78F1" w:rsidRPr="001675B0" w:rsidRDefault="007F78F1" w:rsidP="00F03BD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</w:tr>
    </w:tbl>
    <w:p w14:paraId="3818D1AB" w14:textId="77777777" w:rsidR="000539C0" w:rsidRPr="00F03BD8" w:rsidRDefault="000539C0" w:rsidP="00F03BD8">
      <w:pPr>
        <w:rPr>
          <w:rFonts w:ascii="Arial" w:hAnsi="Arial" w:cs="Arial"/>
          <w:sz w:val="8"/>
          <w:szCs w:val="8"/>
        </w:rPr>
      </w:pPr>
    </w:p>
    <w:sectPr w:rsidR="000539C0" w:rsidRPr="00F03BD8" w:rsidSect="001675B0">
      <w:type w:val="continuous"/>
      <w:pgSz w:w="20160" w:h="12240" w:orient="landscape" w:code="5"/>
      <w:pgMar w:top="90" w:right="36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E892E4" w14:textId="77777777" w:rsidR="00B70E8E" w:rsidRDefault="00B70E8E">
      <w:r>
        <w:separator/>
      </w:r>
    </w:p>
  </w:endnote>
  <w:endnote w:type="continuationSeparator" w:id="0">
    <w:p w14:paraId="30508D28" w14:textId="77777777" w:rsidR="00B70E8E" w:rsidRDefault="00B70E8E">
      <w:r>
        <w:continuationSeparator/>
      </w:r>
    </w:p>
  </w:endnote>
  <w:endnote w:type="continuationNotice" w:id="1">
    <w:p w14:paraId="53EBA2C2" w14:textId="77777777" w:rsidR="00B70E8E" w:rsidRDefault="00B70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A0A25" w14:textId="77777777" w:rsidR="00B70E8E" w:rsidRDefault="00B70E8E">
      <w:r>
        <w:separator/>
      </w:r>
    </w:p>
  </w:footnote>
  <w:footnote w:type="continuationSeparator" w:id="0">
    <w:p w14:paraId="1D4B3236" w14:textId="77777777" w:rsidR="00B70E8E" w:rsidRDefault="00B70E8E">
      <w:r>
        <w:continuationSeparator/>
      </w:r>
    </w:p>
  </w:footnote>
  <w:footnote w:type="continuationNotice" w:id="1">
    <w:p w14:paraId="5C3E0E29" w14:textId="77777777" w:rsidR="00B70E8E" w:rsidRDefault="00B70E8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LY0sjAxNjU2MjFS0lEKTi0uzszPAykwNaoFAJ9Ncx0tAAAA"/>
  </w:docVars>
  <w:rsids>
    <w:rsidRoot w:val="002A6B3A"/>
    <w:rsid w:val="00013ED8"/>
    <w:rsid w:val="00016D3A"/>
    <w:rsid w:val="00023601"/>
    <w:rsid w:val="00027745"/>
    <w:rsid w:val="00033923"/>
    <w:rsid w:val="00036F60"/>
    <w:rsid w:val="00045550"/>
    <w:rsid w:val="00046B75"/>
    <w:rsid w:val="00052288"/>
    <w:rsid w:val="000539C0"/>
    <w:rsid w:val="00060F31"/>
    <w:rsid w:val="00061E2B"/>
    <w:rsid w:val="00062A63"/>
    <w:rsid w:val="00065781"/>
    <w:rsid w:val="00067B2F"/>
    <w:rsid w:val="0007261D"/>
    <w:rsid w:val="00073CBD"/>
    <w:rsid w:val="00075781"/>
    <w:rsid w:val="000806C0"/>
    <w:rsid w:val="000812F4"/>
    <w:rsid w:val="00084631"/>
    <w:rsid w:val="00086DFD"/>
    <w:rsid w:val="0008755F"/>
    <w:rsid w:val="000902BA"/>
    <w:rsid w:val="00093DDC"/>
    <w:rsid w:val="00094BCF"/>
    <w:rsid w:val="000A0C34"/>
    <w:rsid w:val="000A1334"/>
    <w:rsid w:val="000A34E1"/>
    <w:rsid w:val="000B21F0"/>
    <w:rsid w:val="000B39D1"/>
    <w:rsid w:val="000B77F4"/>
    <w:rsid w:val="000C3ED6"/>
    <w:rsid w:val="000C40E0"/>
    <w:rsid w:val="000C41C9"/>
    <w:rsid w:val="000C43B6"/>
    <w:rsid w:val="000C442F"/>
    <w:rsid w:val="000C5556"/>
    <w:rsid w:val="000C56B6"/>
    <w:rsid w:val="000D0D7D"/>
    <w:rsid w:val="000D1A34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2F35"/>
    <w:rsid w:val="000F44FD"/>
    <w:rsid w:val="000F7288"/>
    <w:rsid w:val="00103142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4402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674AD"/>
    <w:rsid w:val="00167521"/>
    <w:rsid w:val="001675B0"/>
    <w:rsid w:val="001728EA"/>
    <w:rsid w:val="00172D1C"/>
    <w:rsid w:val="001730D8"/>
    <w:rsid w:val="00173DD9"/>
    <w:rsid w:val="00177692"/>
    <w:rsid w:val="00181F6E"/>
    <w:rsid w:val="0018386F"/>
    <w:rsid w:val="0019239C"/>
    <w:rsid w:val="001973EE"/>
    <w:rsid w:val="001A0C06"/>
    <w:rsid w:val="001A33B2"/>
    <w:rsid w:val="001A6255"/>
    <w:rsid w:val="001A677C"/>
    <w:rsid w:val="001A7917"/>
    <w:rsid w:val="001B0F68"/>
    <w:rsid w:val="001B1928"/>
    <w:rsid w:val="001C590E"/>
    <w:rsid w:val="001D4DC8"/>
    <w:rsid w:val="001E1410"/>
    <w:rsid w:val="001E2B90"/>
    <w:rsid w:val="001E3AEF"/>
    <w:rsid w:val="001F098E"/>
    <w:rsid w:val="001F2732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5E1"/>
    <w:rsid w:val="00285CA1"/>
    <w:rsid w:val="002911A2"/>
    <w:rsid w:val="002949CD"/>
    <w:rsid w:val="002A1C6A"/>
    <w:rsid w:val="002A38E2"/>
    <w:rsid w:val="002A6B3A"/>
    <w:rsid w:val="002C14D6"/>
    <w:rsid w:val="002C54BC"/>
    <w:rsid w:val="002D504C"/>
    <w:rsid w:val="002D6BA1"/>
    <w:rsid w:val="002E16C6"/>
    <w:rsid w:val="002E1E0A"/>
    <w:rsid w:val="002E40CA"/>
    <w:rsid w:val="002E5911"/>
    <w:rsid w:val="002F3CEE"/>
    <w:rsid w:val="002F42D8"/>
    <w:rsid w:val="002F706B"/>
    <w:rsid w:val="00304E75"/>
    <w:rsid w:val="003078C0"/>
    <w:rsid w:val="003125BF"/>
    <w:rsid w:val="003141CC"/>
    <w:rsid w:val="00320BF0"/>
    <w:rsid w:val="00320F0F"/>
    <w:rsid w:val="00330695"/>
    <w:rsid w:val="00331C7D"/>
    <w:rsid w:val="00336299"/>
    <w:rsid w:val="00343804"/>
    <w:rsid w:val="00352F27"/>
    <w:rsid w:val="00364857"/>
    <w:rsid w:val="003721CF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3F5"/>
    <w:rsid w:val="003B5828"/>
    <w:rsid w:val="003B74A8"/>
    <w:rsid w:val="003B7BEF"/>
    <w:rsid w:val="003C32CC"/>
    <w:rsid w:val="003C7032"/>
    <w:rsid w:val="003D21C4"/>
    <w:rsid w:val="003D5048"/>
    <w:rsid w:val="003D5AEA"/>
    <w:rsid w:val="003F3193"/>
    <w:rsid w:val="003F3291"/>
    <w:rsid w:val="003F6052"/>
    <w:rsid w:val="00400356"/>
    <w:rsid w:val="0040109B"/>
    <w:rsid w:val="0040187E"/>
    <w:rsid w:val="00412EE4"/>
    <w:rsid w:val="00420225"/>
    <w:rsid w:val="00420805"/>
    <w:rsid w:val="004221B8"/>
    <w:rsid w:val="00425526"/>
    <w:rsid w:val="00425E48"/>
    <w:rsid w:val="00426187"/>
    <w:rsid w:val="00427D26"/>
    <w:rsid w:val="0043668E"/>
    <w:rsid w:val="00436C91"/>
    <w:rsid w:val="00441D5E"/>
    <w:rsid w:val="00441FD6"/>
    <w:rsid w:val="0044478F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7B93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E59F7"/>
    <w:rsid w:val="004F096D"/>
    <w:rsid w:val="004F0E26"/>
    <w:rsid w:val="004F3465"/>
    <w:rsid w:val="005018FF"/>
    <w:rsid w:val="00502117"/>
    <w:rsid w:val="00505BE9"/>
    <w:rsid w:val="0051004E"/>
    <w:rsid w:val="005117CF"/>
    <w:rsid w:val="00513B9F"/>
    <w:rsid w:val="005159E4"/>
    <w:rsid w:val="00516CD5"/>
    <w:rsid w:val="005223B8"/>
    <w:rsid w:val="0052722E"/>
    <w:rsid w:val="00527892"/>
    <w:rsid w:val="0053308F"/>
    <w:rsid w:val="00535B55"/>
    <w:rsid w:val="00536C28"/>
    <w:rsid w:val="00543507"/>
    <w:rsid w:val="00545134"/>
    <w:rsid w:val="00547A92"/>
    <w:rsid w:val="005501D0"/>
    <w:rsid w:val="00553702"/>
    <w:rsid w:val="005538B8"/>
    <w:rsid w:val="0055793D"/>
    <w:rsid w:val="00560403"/>
    <w:rsid w:val="0056570D"/>
    <w:rsid w:val="00566490"/>
    <w:rsid w:val="00567611"/>
    <w:rsid w:val="00567A9B"/>
    <w:rsid w:val="00570194"/>
    <w:rsid w:val="0057081B"/>
    <w:rsid w:val="00572A5D"/>
    <w:rsid w:val="00573268"/>
    <w:rsid w:val="005829E0"/>
    <w:rsid w:val="005836D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5626"/>
    <w:rsid w:val="005F629E"/>
    <w:rsid w:val="005F76B1"/>
    <w:rsid w:val="00605DF6"/>
    <w:rsid w:val="006077D0"/>
    <w:rsid w:val="00610168"/>
    <w:rsid w:val="00610622"/>
    <w:rsid w:val="00613254"/>
    <w:rsid w:val="00616165"/>
    <w:rsid w:val="00623F9F"/>
    <w:rsid w:val="00630F6B"/>
    <w:rsid w:val="00633D64"/>
    <w:rsid w:val="00636391"/>
    <w:rsid w:val="006459F3"/>
    <w:rsid w:val="00645DAB"/>
    <w:rsid w:val="00652DBE"/>
    <w:rsid w:val="00655B45"/>
    <w:rsid w:val="0065701C"/>
    <w:rsid w:val="00662622"/>
    <w:rsid w:val="006636F4"/>
    <w:rsid w:val="006771CE"/>
    <w:rsid w:val="0067754C"/>
    <w:rsid w:val="00681977"/>
    <w:rsid w:val="006865A8"/>
    <w:rsid w:val="00686667"/>
    <w:rsid w:val="006956AB"/>
    <w:rsid w:val="006A48D7"/>
    <w:rsid w:val="006A6FBC"/>
    <w:rsid w:val="006B0BD9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20F2"/>
    <w:rsid w:val="007245B7"/>
    <w:rsid w:val="00726783"/>
    <w:rsid w:val="00726A59"/>
    <w:rsid w:val="00726B6B"/>
    <w:rsid w:val="00727626"/>
    <w:rsid w:val="00730CB5"/>
    <w:rsid w:val="007472DF"/>
    <w:rsid w:val="007521DF"/>
    <w:rsid w:val="00764241"/>
    <w:rsid w:val="0076591B"/>
    <w:rsid w:val="00772D27"/>
    <w:rsid w:val="00792574"/>
    <w:rsid w:val="007939F2"/>
    <w:rsid w:val="007A3370"/>
    <w:rsid w:val="007B494A"/>
    <w:rsid w:val="007D37B4"/>
    <w:rsid w:val="007D57EC"/>
    <w:rsid w:val="007D734A"/>
    <w:rsid w:val="007E0804"/>
    <w:rsid w:val="007E192C"/>
    <w:rsid w:val="007E29B1"/>
    <w:rsid w:val="007E2E54"/>
    <w:rsid w:val="007E49D4"/>
    <w:rsid w:val="007E74D1"/>
    <w:rsid w:val="007F0CC4"/>
    <w:rsid w:val="007F65BD"/>
    <w:rsid w:val="007F78F1"/>
    <w:rsid w:val="008037E4"/>
    <w:rsid w:val="008243DC"/>
    <w:rsid w:val="0083363E"/>
    <w:rsid w:val="00834DD6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354E"/>
    <w:rsid w:val="0086725D"/>
    <w:rsid w:val="00872002"/>
    <w:rsid w:val="008767F4"/>
    <w:rsid w:val="008836EA"/>
    <w:rsid w:val="00884B7D"/>
    <w:rsid w:val="00886593"/>
    <w:rsid w:val="00887036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2E94"/>
    <w:rsid w:val="008B43BC"/>
    <w:rsid w:val="008C7DDC"/>
    <w:rsid w:val="008D0401"/>
    <w:rsid w:val="008D4330"/>
    <w:rsid w:val="008E0893"/>
    <w:rsid w:val="008E243A"/>
    <w:rsid w:val="008E4A5E"/>
    <w:rsid w:val="008F290F"/>
    <w:rsid w:val="008F380A"/>
    <w:rsid w:val="008F4941"/>
    <w:rsid w:val="008F542D"/>
    <w:rsid w:val="008F62EB"/>
    <w:rsid w:val="008F72FA"/>
    <w:rsid w:val="00902023"/>
    <w:rsid w:val="00904A13"/>
    <w:rsid w:val="00912DC4"/>
    <w:rsid w:val="00915775"/>
    <w:rsid w:val="00916D07"/>
    <w:rsid w:val="00917325"/>
    <w:rsid w:val="00917D77"/>
    <w:rsid w:val="0092122B"/>
    <w:rsid w:val="0092279C"/>
    <w:rsid w:val="00934A63"/>
    <w:rsid w:val="00935026"/>
    <w:rsid w:val="00941AC5"/>
    <w:rsid w:val="009444A7"/>
    <w:rsid w:val="009561B9"/>
    <w:rsid w:val="00956B10"/>
    <w:rsid w:val="00966173"/>
    <w:rsid w:val="00971778"/>
    <w:rsid w:val="00974165"/>
    <w:rsid w:val="00974473"/>
    <w:rsid w:val="00977027"/>
    <w:rsid w:val="00977D3C"/>
    <w:rsid w:val="0098397A"/>
    <w:rsid w:val="009924F9"/>
    <w:rsid w:val="009945F0"/>
    <w:rsid w:val="009951BB"/>
    <w:rsid w:val="009A03B5"/>
    <w:rsid w:val="009A1F5E"/>
    <w:rsid w:val="009B16A7"/>
    <w:rsid w:val="009B424D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4C02"/>
    <w:rsid w:val="009F4F4B"/>
    <w:rsid w:val="00A05830"/>
    <w:rsid w:val="00A100DD"/>
    <w:rsid w:val="00A13744"/>
    <w:rsid w:val="00A13BD3"/>
    <w:rsid w:val="00A220EE"/>
    <w:rsid w:val="00A24218"/>
    <w:rsid w:val="00A25D6E"/>
    <w:rsid w:val="00A26DBC"/>
    <w:rsid w:val="00A273CB"/>
    <w:rsid w:val="00A42C89"/>
    <w:rsid w:val="00A44CCF"/>
    <w:rsid w:val="00A44DA5"/>
    <w:rsid w:val="00A45444"/>
    <w:rsid w:val="00A45D78"/>
    <w:rsid w:val="00A54716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B2EE9"/>
    <w:rsid w:val="00AB4E03"/>
    <w:rsid w:val="00AC26E9"/>
    <w:rsid w:val="00AD7BD5"/>
    <w:rsid w:val="00AE64D6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7A3F"/>
    <w:rsid w:val="00B30552"/>
    <w:rsid w:val="00B30A75"/>
    <w:rsid w:val="00B46FD4"/>
    <w:rsid w:val="00B471A2"/>
    <w:rsid w:val="00B60182"/>
    <w:rsid w:val="00B60985"/>
    <w:rsid w:val="00B64A64"/>
    <w:rsid w:val="00B70A08"/>
    <w:rsid w:val="00B70E8E"/>
    <w:rsid w:val="00B772E4"/>
    <w:rsid w:val="00B8488B"/>
    <w:rsid w:val="00B84B93"/>
    <w:rsid w:val="00B85932"/>
    <w:rsid w:val="00B9162E"/>
    <w:rsid w:val="00B927F6"/>
    <w:rsid w:val="00B96632"/>
    <w:rsid w:val="00BA03BF"/>
    <w:rsid w:val="00BA39DA"/>
    <w:rsid w:val="00BA441C"/>
    <w:rsid w:val="00BA5227"/>
    <w:rsid w:val="00BA729E"/>
    <w:rsid w:val="00BB2DC4"/>
    <w:rsid w:val="00BB3BAC"/>
    <w:rsid w:val="00BB5794"/>
    <w:rsid w:val="00BB7761"/>
    <w:rsid w:val="00BC1FBC"/>
    <w:rsid w:val="00BC3530"/>
    <w:rsid w:val="00BD1C48"/>
    <w:rsid w:val="00BD4075"/>
    <w:rsid w:val="00BD57FA"/>
    <w:rsid w:val="00BE6945"/>
    <w:rsid w:val="00BF3275"/>
    <w:rsid w:val="00BF4036"/>
    <w:rsid w:val="00BF5B30"/>
    <w:rsid w:val="00C01128"/>
    <w:rsid w:val="00C02D42"/>
    <w:rsid w:val="00C047E2"/>
    <w:rsid w:val="00C0702E"/>
    <w:rsid w:val="00C134C5"/>
    <w:rsid w:val="00C176EA"/>
    <w:rsid w:val="00C21A88"/>
    <w:rsid w:val="00C22F2A"/>
    <w:rsid w:val="00C27BDF"/>
    <w:rsid w:val="00C31E9B"/>
    <w:rsid w:val="00C343A9"/>
    <w:rsid w:val="00C40A68"/>
    <w:rsid w:val="00C4207F"/>
    <w:rsid w:val="00C4418B"/>
    <w:rsid w:val="00C4428C"/>
    <w:rsid w:val="00C57E3F"/>
    <w:rsid w:val="00C67C5C"/>
    <w:rsid w:val="00C720E0"/>
    <w:rsid w:val="00C72665"/>
    <w:rsid w:val="00C72ABC"/>
    <w:rsid w:val="00C82120"/>
    <w:rsid w:val="00C847E1"/>
    <w:rsid w:val="00C9432E"/>
    <w:rsid w:val="00CA0F35"/>
    <w:rsid w:val="00CA187F"/>
    <w:rsid w:val="00CA581E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1425"/>
    <w:rsid w:val="00D04969"/>
    <w:rsid w:val="00D073F2"/>
    <w:rsid w:val="00D07EEA"/>
    <w:rsid w:val="00D11091"/>
    <w:rsid w:val="00D14E04"/>
    <w:rsid w:val="00D14FDD"/>
    <w:rsid w:val="00D1565C"/>
    <w:rsid w:val="00D226E4"/>
    <w:rsid w:val="00D23C18"/>
    <w:rsid w:val="00D23FC2"/>
    <w:rsid w:val="00D319C0"/>
    <w:rsid w:val="00D32302"/>
    <w:rsid w:val="00D35F40"/>
    <w:rsid w:val="00D43E67"/>
    <w:rsid w:val="00D47832"/>
    <w:rsid w:val="00D55594"/>
    <w:rsid w:val="00D64192"/>
    <w:rsid w:val="00D658CC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236F"/>
    <w:rsid w:val="00DC3652"/>
    <w:rsid w:val="00DD72AC"/>
    <w:rsid w:val="00DE1F09"/>
    <w:rsid w:val="00DE759D"/>
    <w:rsid w:val="00DF2DA3"/>
    <w:rsid w:val="00DF30CB"/>
    <w:rsid w:val="00DF5689"/>
    <w:rsid w:val="00E001B2"/>
    <w:rsid w:val="00E012FC"/>
    <w:rsid w:val="00E02160"/>
    <w:rsid w:val="00E068BE"/>
    <w:rsid w:val="00E0759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0F92"/>
    <w:rsid w:val="00E71B2F"/>
    <w:rsid w:val="00E72B36"/>
    <w:rsid w:val="00E75BA3"/>
    <w:rsid w:val="00E77044"/>
    <w:rsid w:val="00E83E85"/>
    <w:rsid w:val="00E879D9"/>
    <w:rsid w:val="00E9214A"/>
    <w:rsid w:val="00E96946"/>
    <w:rsid w:val="00E97BF0"/>
    <w:rsid w:val="00EA7A5E"/>
    <w:rsid w:val="00EA7CD7"/>
    <w:rsid w:val="00EB3574"/>
    <w:rsid w:val="00EB4B72"/>
    <w:rsid w:val="00EC15CD"/>
    <w:rsid w:val="00EC4C4A"/>
    <w:rsid w:val="00EC7F0F"/>
    <w:rsid w:val="00ED04D0"/>
    <w:rsid w:val="00ED575D"/>
    <w:rsid w:val="00ED7942"/>
    <w:rsid w:val="00EE70CB"/>
    <w:rsid w:val="00EF3343"/>
    <w:rsid w:val="00EF3DFC"/>
    <w:rsid w:val="00EF4922"/>
    <w:rsid w:val="00EF7543"/>
    <w:rsid w:val="00F0176D"/>
    <w:rsid w:val="00F02CFA"/>
    <w:rsid w:val="00F03BD8"/>
    <w:rsid w:val="00F10874"/>
    <w:rsid w:val="00F13E1A"/>
    <w:rsid w:val="00F14899"/>
    <w:rsid w:val="00F23B66"/>
    <w:rsid w:val="00F250E2"/>
    <w:rsid w:val="00F274B5"/>
    <w:rsid w:val="00F304EA"/>
    <w:rsid w:val="00F318B5"/>
    <w:rsid w:val="00F40853"/>
    <w:rsid w:val="00F44EF1"/>
    <w:rsid w:val="00F46D1C"/>
    <w:rsid w:val="00F5298B"/>
    <w:rsid w:val="00F54EDB"/>
    <w:rsid w:val="00F57FF1"/>
    <w:rsid w:val="00F600EF"/>
    <w:rsid w:val="00F6524F"/>
    <w:rsid w:val="00F6678D"/>
    <w:rsid w:val="00F70398"/>
    <w:rsid w:val="00F7098D"/>
    <w:rsid w:val="00F74C4B"/>
    <w:rsid w:val="00F76B8A"/>
    <w:rsid w:val="00F76BE8"/>
    <w:rsid w:val="00F8639E"/>
    <w:rsid w:val="00F8714C"/>
    <w:rsid w:val="00F9481E"/>
    <w:rsid w:val="00F94A36"/>
    <w:rsid w:val="00F94D8B"/>
    <w:rsid w:val="00FA4A7D"/>
    <w:rsid w:val="00FA7CB2"/>
    <w:rsid w:val="00FB4577"/>
    <w:rsid w:val="00FB5D7D"/>
    <w:rsid w:val="00FC10DF"/>
    <w:rsid w:val="00FC4171"/>
    <w:rsid w:val="00FC5E47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5577D495"/>
  <w15:chartTrackingRefBased/>
  <w15:docId w15:val="{0A6C7B3E-A4BF-4308-8624-4B2483D1D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autoRedefine/>
    <w:uiPriority w:val="99"/>
    <w:rsid w:val="00B70E8E"/>
    <w:pPr>
      <w:tabs>
        <w:tab w:val="left" w:pos="720"/>
        <w:tab w:val="center" w:pos="4320"/>
        <w:tab w:val="right" w:pos="8640"/>
      </w:tabs>
      <w:spacing w:after="0" w:line="240" w:lineRule="auto"/>
      <w:ind w:left="450"/>
    </w:pPr>
    <w:rPr>
      <w:rFonts w:ascii="Arial" w:hAnsi="Arial" w:cs="Arial"/>
    </w:rPr>
  </w:style>
  <w:style w:type="character" w:customStyle="1" w:styleId="HeaderChar">
    <w:name w:val="Header Char"/>
    <w:basedOn w:val="DefaultParagraphFont"/>
    <w:link w:val="Header"/>
    <w:uiPriority w:val="99"/>
    <w:rsid w:val="00B70E8E"/>
    <w:rPr>
      <w:rFonts w:ascii="Arial" w:hAnsi="Arial" w:cs="Arial"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42618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26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26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26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261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6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D3A0CAA68FBB4F99DFC83D3CC0E789" ma:contentTypeVersion="6" ma:contentTypeDescription="Create a new document." ma:contentTypeScope="" ma:versionID="fae8766759c257611307aa02dc6cfaf5">
  <xsd:schema xmlns:xsd="http://www.w3.org/2001/XMLSchema" xmlns:xs="http://www.w3.org/2001/XMLSchema" xmlns:p="http://schemas.microsoft.com/office/2006/metadata/properties" xmlns:ns3="f11d66ca-e0e1-4250-8c52-cd62829113f6" targetNamespace="http://schemas.microsoft.com/office/2006/metadata/properties" ma:root="true" ma:fieldsID="fa8ccb1d94053f501871ded343d3fb07" ns3:_="">
    <xsd:import namespace="f11d66ca-e0e1-4250-8c52-cd62829113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d66ca-e0e1-4250-8c52-cd628291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3D9D9-E2BB-4C8B-9ADD-A8813459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d66ca-e0e1-4250-8c52-cd628291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F4EE2-6968-44BE-A7B7-5F8B26DA2B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1F777E-E902-46EE-98B1-0DDD847CAFD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11d66ca-e0e1-4250-8c52-cd62829113f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D2E09E1-1DFC-47CB-A48A-9F151DFAC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96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53  Illustration</vt:lpstr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53  Illustration</dc:title>
  <dc:subject/>
  <dc:creator>Ofurio, Moses</dc:creator>
  <cp:keywords/>
  <dc:description/>
  <cp:lastModifiedBy>Ofurio, Moses</cp:lastModifiedBy>
  <cp:revision>17</cp:revision>
  <cp:lastPrinted>2022-06-23T14:46:00Z</cp:lastPrinted>
  <dcterms:created xsi:type="dcterms:W3CDTF">2022-06-14T19:46:00Z</dcterms:created>
  <dcterms:modified xsi:type="dcterms:W3CDTF">2022-07-05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D3A0CAA68FBB4F99DFC83D3CC0E789</vt:lpwstr>
  </property>
</Properties>
</file>